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FALSE_cluster-TRUE_se-CR2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FALSE_cluster-TRUE_se-CR2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 -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 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8, -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 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5, -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 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 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 0.009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89, 0.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9, 0.3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80, 0.3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85, 0.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4, 0.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4, 0.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18, -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02, 0.695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66, 0.8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25, 0.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74, 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2, 0.2979]</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FALSE_cluster-TRUE_se-CR2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FALSE_cluster-TRUE_se-CR2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FALSE_cluster-TRUE_se-CR2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6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9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6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FALSE_cluster-TRUE_se-CR2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FALSE_cluster-TRUE_se-CR2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9</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1</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14:43:36Z</dcterms:created>
  <dcterms:modified xsi:type="dcterms:W3CDTF">2023-06-02T14: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